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3"/>
        <w:gridCol w:w="5683"/>
      </w:tblGrid>
      <w:tr w:rsidR="00C92F2A" w:rsidRPr="00C92F2A" w:rsidTr="00ED7C06">
        <w:trPr>
          <w:trHeight w:val="1260"/>
        </w:trPr>
        <w:tc>
          <w:tcPr>
            <w:tcW w:w="11366" w:type="dxa"/>
            <w:gridSpan w:val="2"/>
            <w:shd w:val="clear" w:color="auto" w:fill="auto"/>
          </w:tcPr>
          <w:p w:rsidR="00F25E48" w:rsidRPr="00C92F2A" w:rsidRDefault="00ED7C06" w:rsidP="00F25E48">
            <w:pPr>
              <w:jc w:val="center"/>
              <w:rPr>
                <w:color w:val="FFFFFF" w:themeColor="background1"/>
                <w:sz w:val="48"/>
                <w:szCs w:val="4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CD0BF91" wp14:editId="7F51F677">
                      <wp:simplePos x="0" y="0"/>
                      <wp:positionH relativeFrom="column">
                        <wp:posOffset>96520</wp:posOffset>
                      </wp:positionH>
                      <wp:positionV relativeFrom="paragraph">
                        <wp:posOffset>205105</wp:posOffset>
                      </wp:positionV>
                      <wp:extent cx="6962775" cy="47625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62775" cy="476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596D69" w:rsidRPr="00457979" w:rsidRDefault="00596D69" w:rsidP="00596D6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2F2F2" w:themeColor="background1" w:themeShade="F2"/>
                                      <w:sz w:val="48"/>
                                      <w:szCs w:val="72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9525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457979">
                                    <w:rPr>
                                      <w:b/>
                                      <w:color w:val="F2F2F2" w:themeColor="background1" w:themeShade="F2"/>
                                      <w:sz w:val="48"/>
                                      <w:szCs w:val="72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9525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ursuing Tobacco Retail Licensing in Antelope Coun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7.6pt;margin-top:16.15pt;width:548.25pt;height:3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" filled="f" stroked="f">
                      <v:textbox>
                        <w:txbxContent>
                          <w:p w:rsidR="00596D69" w:rsidRPr="00457979" w:rsidRDefault="00596D69" w:rsidP="00596D6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2F2F2" w:themeColor="background1" w:themeShade="F2"/>
                                <w:sz w:val="48"/>
                                <w:szCs w:val="7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57979">
                              <w:rPr>
                                <w:b/>
                                <w:color w:val="F2F2F2" w:themeColor="background1" w:themeShade="F2"/>
                                <w:sz w:val="48"/>
                                <w:szCs w:val="72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ursuing Tobacco Retail Licensing in Antelope Coun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541C"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left:0;text-align:left;margin-left:-5.1pt;margin-top:-1.1pt;width:568.5pt;height:73.75pt;z-index:-251657728;mso-position-horizontal-relative:text;mso-position-vertical-relative:text;mso-width-relative:page;mso-height-relative:page">
                  <v:imagedata r:id="rId6" o:title="Cigarette Cases 2" croptop="28018f" cropbottom="32378f" blacklevel="-13107f"/>
                </v:shape>
              </w:pict>
            </w:r>
          </w:p>
        </w:tc>
      </w:tr>
      <w:tr w:rsidR="00C125A7" w:rsidRPr="00C125A7" w:rsidTr="00C125A7">
        <w:trPr>
          <w:trHeight w:val="270"/>
        </w:trPr>
        <w:tc>
          <w:tcPr>
            <w:tcW w:w="5683" w:type="dxa"/>
            <w:shd w:val="clear" w:color="auto" w:fill="ED7D31" w:themeFill="accent2"/>
          </w:tcPr>
          <w:p w:rsidR="00F25E48" w:rsidRPr="00C125A7" w:rsidRDefault="00F25E48">
            <w:pPr>
              <w:rPr>
                <w:b/>
                <w:sz w:val="24"/>
              </w:rPr>
            </w:pPr>
            <w:r w:rsidRPr="00C125A7">
              <w:rPr>
                <w:b/>
                <w:sz w:val="24"/>
              </w:rPr>
              <w:t>Report Highlights</w:t>
            </w:r>
          </w:p>
        </w:tc>
        <w:tc>
          <w:tcPr>
            <w:tcW w:w="5683" w:type="dxa"/>
            <w:shd w:val="clear" w:color="auto" w:fill="ED7D31" w:themeFill="accent2"/>
          </w:tcPr>
          <w:p w:rsidR="00F25E48" w:rsidRPr="00C125A7" w:rsidRDefault="005A1F0B" w:rsidP="00F25E48">
            <w:pPr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June</w:t>
            </w:r>
            <w:r w:rsidR="00F25E48" w:rsidRPr="00C125A7">
              <w:rPr>
                <w:b/>
                <w:sz w:val="24"/>
              </w:rPr>
              <w:t xml:space="preserve"> 2017</w:t>
            </w:r>
          </w:p>
        </w:tc>
      </w:tr>
    </w:tbl>
    <w:p w:rsidR="00F25E48" w:rsidRDefault="00F25E48" w:rsidP="00CA3D98">
      <w:pPr>
        <w:shd w:val="clear" w:color="auto" w:fill="FBE4D5" w:themeFill="accent2" w:themeFillTint="33"/>
        <w:spacing w:after="0"/>
        <w:sectPr w:rsidR="00F25E48" w:rsidSect="00606281">
          <w:pgSz w:w="12240" w:h="15840"/>
          <w:pgMar w:top="432" w:right="432" w:bottom="432" w:left="432" w:header="720" w:footer="720" w:gutter="0"/>
          <w:cols w:space="720"/>
          <w:docGrid w:linePitch="360"/>
        </w:sectPr>
      </w:pPr>
    </w:p>
    <w:p w:rsidR="00E4214A" w:rsidRPr="00082C97" w:rsidRDefault="00E4214A" w:rsidP="006C5341">
      <w:pPr>
        <w:pStyle w:val="Heading2"/>
        <w:spacing w:before="60" w:after="160"/>
        <w:ind w:left="-86"/>
        <w:rPr>
          <w:rFonts w:cs="Tahoma"/>
          <w:b w:val="0"/>
          <w:i/>
          <w:color w:val="000000" w:themeColor="text1"/>
          <w:sz w:val="22"/>
          <w:szCs w:val="22"/>
        </w:rPr>
      </w:pPr>
      <w:r>
        <w:rPr>
          <w:rFonts w:cs="Tahoma"/>
          <w:b w:val="0"/>
          <w:color w:val="000000" w:themeColor="text1"/>
          <w:sz w:val="22"/>
          <w:szCs w:val="22"/>
        </w:rPr>
        <w:lastRenderedPageBreak/>
        <w:t>In order to limit youth access to tobacco and electronic smoking device products and marketing</w:t>
      </w:r>
      <w:r w:rsidRPr="00793E73">
        <w:rPr>
          <w:rFonts w:cs="Tahoma"/>
          <w:b w:val="0"/>
          <w:color w:val="000000" w:themeColor="text1"/>
          <w:sz w:val="22"/>
          <w:szCs w:val="22"/>
        </w:rPr>
        <w:t xml:space="preserve">, </w:t>
      </w:r>
      <w:r>
        <w:rPr>
          <w:rFonts w:cs="Tahoma"/>
          <w:b w:val="0"/>
          <w:color w:val="000000" w:themeColor="text1"/>
          <w:sz w:val="22"/>
          <w:szCs w:val="22"/>
        </w:rPr>
        <w:t xml:space="preserve">the </w:t>
      </w:r>
      <w:r w:rsidRPr="00793E73">
        <w:rPr>
          <w:rFonts w:cs="Tahoma"/>
          <w:b w:val="0"/>
          <w:color w:val="000000" w:themeColor="text1"/>
          <w:sz w:val="22"/>
          <w:szCs w:val="22"/>
        </w:rPr>
        <w:t>Antelope County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Tobacco Control Program worked on getting at least </w:t>
      </w:r>
      <w:r w:rsidRPr="00663A89">
        <w:rPr>
          <w:rFonts w:cs="Tahoma"/>
          <w:b w:val="0"/>
          <w:color w:val="000000" w:themeColor="text1"/>
          <w:sz w:val="22"/>
          <w:szCs w:val="22"/>
        </w:rPr>
        <w:t xml:space="preserve">two </w:t>
      </w:r>
      <w:r>
        <w:rPr>
          <w:rFonts w:cs="Tahoma"/>
          <w:b w:val="0"/>
          <w:color w:val="000000" w:themeColor="text1"/>
          <w:sz w:val="22"/>
          <w:szCs w:val="22"/>
        </w:rPr>
        <w:t xml:space="preserve">local cities to adopt and implement </w:t>
      </w:r>
      <w:r w:rsidRPr="00663A89">
        <w:rPr>
          <w:rFonts w:cs="Tahoma"/>
          <w:b w:val="0"/>
          <w:color w:val="000000" w:themeColor="text1"/>
          <w:sz w:val="22"/>
          <w:szCs w:val="22"/>
        </w:rPr>
        <w:t>a Tobacco Retail Licensing (TRL) policy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by June 30, 2017.  The policies were to </w:t>
      </w:r>
      <w:r w:rsidRPr="00663A89">
        <w:rPr>
          <w:rFonts w:cs="Tahoma"/>
          <w:b w:val="0"/>
          <w:color w:val="000000" w:themeColor="text1"/>
          <w:sz w:val="22"/>
          <w:szCs w:val="22"/>
        </w:rPr>
        <w:t>earmark a portion of the license fee for enforcement activities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and </w:t>
      </w:r>
      <w:r w:rsidRPr="00663A89">
        <w:rPr>
          <w:rFonts w:cs="Tahoma"/>
          <w:b w:val="0"/>
          <w:color w:val="000000" w:themeColor="text1"/>
          <w:sz w:val="22"/>
          <w:szCs w:val="22"/>
        </w:rPr>
        <w:t xml:space="preserve">restrict exterior </w:t>
      </w:r>
      <w:r>
        <w:rPr>
          <w:rFonts w:cs="Tahoma"/>
          <w:b w:val="0"/>
          <w:color w:val="000000" w:themeColor="text1"/>
          <w:sz w:val="22"/>
          <w:szCs w:val="22"/>
        </w:rPr>
        <w:t>sign</w:t>
      </w:r>
      <w:r w:rsidR="00BB0BB5">
        <w:rPr>
          <w:rFonts w:cs="Tahoma"/>
          <w:b w:val="0"/>
          <w:color w:val="000000" w:themeColor="text1"/>
          <w:sz w:val="22"/>
          <w:szCs w:val="22"/>
        </w:rPr>
        <w:t>s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and advertising</w:t>
      </w:r>
      <w:r w:rsidRPr="00663A89">
        <w:rPr>
          <w:rFonts w:cs="Tahoma"/>
          <w:b w:val="0"/>
          <w:color w:val="000000" w:themeColor="text1"/>
          <w:sz w:val="22"/>
          <w:szCs w:val="22"/>
        </w:rPr>
        <w:t xml:space="preserve"> </w:t>
      </w:r>
      <w:r>
        <w:rPr>
          <w:rFonts w:cs="Tahoma"/>
          <w:b w:val="0"/>
          <w:color w:val="000000" w:themeColor="text1"/>
          <w:sz w:val="22"/>
          <w:szCs w:val="22"/>
        </w:rPr>
        <w:t>to</w:t>
      </w:r>
      <w:r w:rsidRPr="00663A89">
        <w:rPr>
          <w:rFonts w:cs="Tahoma"/>
          <w:b w:val="0"/>
          <w:color w:val="000000" w:themeColor="text1"/>
          <w:sz w:val="22"/>
          <w:szCs w:val="22"/>
        </w:rPr>
        <w:t xml:space="preserve"> </w:t>
      </w:r>
      <w:r>
        <w:rPr>
          <w:rFonts w:cs="Tahoma"/>
          <w:b w:val="0"/>
          <w:color w:val="000000" w:themeColor="text1"/>
          <w:sz w:val="22"/>
          <w:szCs w:val="22"/>
        </w:rPr>
        <w:t xml:space="preserve">no more than </w:t>
      </w:r>
      <w:r w:rsidRPr="00663A89">
        <w:rPr>
          <w:rFonts w:cs="Tahoma"/>
          <w:b w:val="0"/>
          <w:color w:val="000000" w:themeColor="text1"/>
          <w:sz w:val="22"/>
          <w:szCs w:val="22"/>
        </w:rPr>
        <w:t>15%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</w:t>
      </w:r>
      <w:r w:rsidRPr="00663A89">
        <w:rPr>
          <w:rFonts w:cs="Tahoma"/>
          <w:b w:val="0"/>
          <w:color w:val="000000" w:themeColor="text1"/>
          <w:sz w:val="22"/>
          <w:szCs w:val="22"/>
        </w:rPr>
        <w:t>of the window and clear door</w:t>
      </w:r>
      <w:r>
        <w:rPr>
          <w:rFonts w:cs="Tahoma"/>
          <w:b w:val="0"/>
          <w:color w:val="000000" w:themeColor="text1"/>
          <w:sz w:val="22"/>
          <w:szCs w:val="22"/>
        </w:rPr>
        <w:t xml:space="preserve"> area</w:t>
      </w:r>
      <w:r w:rsidRPr="00663A89">
        <w:rPr>
          <w:rFonts w:cs="Tahoma"/>
          <w:b w:val="0"/>
          <w:color w:val="000000" w:themeColor="text1"/>
          <w:sz w:val="22"/>
          <w:szCs w:val="22"/>
        </w:rPr>
        <w:t>.</w:t>
      </w:r>
      <w:r w:rsidRPr="00082C97">
        <w:rPr>
          <w:rFonts w:cs="Tahoma"/>
          <w:b w:val="0"/>
          <w:i/>
          <w:color w:val="000000" w:themeColor="text1"/>
          <w:sz w:val="22"/>
          <w:szCs w:val="22"/>
        </w:rPr>
        <w:t xml:space="preserve"> </w:t>
      </w:r>
    </w:p>
    <w:p w:rsidR="00F25E48" w:rsidRPr="00E4591F" w:rsidRDefault="00F25E48" w:rsidP="00C125A7">
      <w:pPr>
        <w:spacing w:before="120" w:after="240"/>
        <w:ind w:left="288" w:right="288"/>
        <w:rPr>
          <w:color w:val="000000"/>
        </w:rPr>
        <w:sectPr w:rsidR="00F25E48" w:rsidRPr="00E4591F" w:rsidSect="00F25E48">
          <w:type w:val="continuous"/>
          <w:pgSz w:w="12240" w:h="15840"/>
          <w:pgMar w:top="720" w:right="432" w:bottom="720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6331"/>
      </w:tblGrid>
      <w:tr w:rsidR="00E4591F" w:rsidTr="00161203">
        <w:trPr>
          <w:trHeight w:val="11627"/>
        </w:trPr>
        <w:tc>
          <w:tcPr>
            <w:tcW w:w="50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630"/>
              <w:gridCol w:w="709"/>
              <w:gridCol w:w="3480"/>
            </w:tblGrid>
            <w:tr w:rsidR="00E4591F" w:rsidRPr="00E4591F" w:rsidTr="00CA3D98">
              <w:trPr>
                <w:trHeight w:val="995"/>
              </w:trPr>
              <w:tc>
                <w:tcPr>
                  <w:tcW w:w="4819" w:type="dxa"/>
                  <w:gridSpan w:val="3"/>
                  <w:shd w:val="clear" w:color="auto" w:fill="FBE4D5" w:themeFill="accent2" w:themeFillTint="33"/>
                </w:tcPr>
                <w:p w:rsidR="00E4591F" w:rsidRPr="00CA3D98" w:rsidRDefault="00036862" w:rsidP="00036862">
                  <w:pPr>
                    <w:rPr>
                      <w:sz w:val="24"/>
                      <w:szCs w:val="24"/>
                    </w:rPr>
                  </w:pPr>
                  <w:r w:rsidRPr="00CA3D98">
                    <w:rPr>
                      <w:b/>
                      <w:color w:val="000000"/>
                      <w:sz w:val="24"/>
                      <w:szCs w:val="24"/>
                    </w:rPr>
                    <w:lastRenderedPageBreak/>
                    <w:t xml:space="preserve">There are </w:t>
                  </w:r>
                  <w:r w:rsidR="00663A89" w:rsidRPr="00CA3D98">
                    <w:rPr>
                      <w:b/>
                      <w:color w:val="000000"/>
                      <w:sz w:val="24"/>
                      <w:szCs w:val="24"/>
                    </w:rPr>
                    <w:t xml:space="preserve">160 retailers in the county </w:t>
                  </w:r>
                  <w:r w:rsidRPr="00CA3D98">
                    <w:rPr>
                      <w:b/>
                      <w:color w:val="000000"/>
                      <w:sz w:val="24"/>
                      <w:szCs w:val="24"/>
                    </w:rPr>
                    <w:t xml:space="preserve">that </w:t>
                  </w:r>
                  <w:r w:rsidR="00663A89" w:rsidRPr="00CA3D98">
                    <w:rPr>
                      <w:b/>
                      <w:color w:val="000000"/>
                      <w:sz w:val="24"/>
                      <w:szCs w:val="24"/>
                    </w:rPr>
                    <w:t>sell tobacco or vape products.</w:t>
                  </w:r>
                  <w:r w:rsidRPr="00CA3D98">
                    <w:rPr>
                      <w:b/>
                      <w:color w:val="000000"/>
                      <w:sz w:val="24"/>
                      <w:szCs w:val="24"/>
                    </w:rPr>
                    <w:t xml:space="preserve">  Many of those products are designed to appeal to youth.</w:t>
                  </w:r>
                </w:p>
              </w:tc>
            </w:tr>
            <w:tr w:rsidR="00965DD4" w:rsidRPr="00E4591F" w:rsidTr="00ED7C06">
              <w:tc>
                <w:tcPr>
                  <w:tcW w:w="630" w:type="dxa"/>
                  <w:shd w:val="clear" w:color="auto" w:fill="ED7D31" w:themeFill="accent2"/>
                  <w:vAlign w:val="center"/>
                </w:tcPr>
                <w:p w:rsidR="00965DD4" w:rsidRPr="00965DD4" w:rsidRDefault="00161203" w:rsidP="00ED7C06">
                  <w:pPr>
                    <w:jc w:val="right"/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777B0146" wp14:editId="44ECDC5B">
                        <wp:extent cx="228600" cy="22860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tistic-icon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189" w:type="dxa"/>
                  <w:gridSpan w:val="2"/>
                  <w:shd w:val="clear" w:color="auto" w:fill="ED7D31" w:themeFill="accent2"/>
                </w:tcPr>
                <w:p w:rsidR="00965DD4" w:rsidRPr="00965DD4" w:rsidRDefault="00E30666" w:rsidP="00E4591F">
                  <w:pPr>
                    <w:rPr>
                      <w:b/>
                      <w:color w:val="FFFFFF" w:themeColor="background1"/>
                      <w:sz w:val="28"/>
                    </w:rPr>
                  </w:pPr>
                  <w:r>
                    <w:rPr>
                      <w:b/>
                      <w:color w:val="FFFFFF" w:themeColor="background1"/>
                      <w:sz w:val="28"/>
                    </w:rPr>
                    <w:t>Significant Data Points</w:t>
                  </w:r>
                </w:p>
              </w:tc>
            </w:tr>
            <w:tr w:rsidR="00F57AB8" w:rsidRPr="00E4591F" w:rsidTr="00ED7C06">
              <w:tc>
                <w:tcPr>
                  <w:tcW w:w="1339" w:type="dxa"/>
                  <w:gridSpan w:val="2"/>
                </w:tcPr>
                <w:p w:rsidR="00F57AB8" w:rsidRPr="00C92F2A" w:rsidRDefault="00522C67" w:rsidP="00B01D80">
                  <w:pPr>
                    <w:jc w:val="right"/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1</w:t>
                  </w:r>
                  <w:r w:rsidR="002105F4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7</w:t>
                  </w:r>
                  <w:r w:rsidR="002105F4" w:rsidRPr="00C92F2A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48"/>
                      <w:vertAlign w:val="superscript"/>
                    </w:rPr>
                    <w:t>%</w:t>
                  </w:r>
                </w:p>
              </w:tc>
              <w:tc>
                <w:tcPr>
                  <w:tcW w:w="3480" w:type="dxa"/>
                </w:tcPr>
                <w:p w:rsidR="00522C67" w:rsidRPr="00C125A7" w:rsidRDefault="00522C67" w:rsidP="00522C67">
                  <w:pPr>
                    <w:rPr>
                      <w:sz w:val="32"/>
                      <w:szCs w:val="32"/>
                    </w:rPr>
                  </w:pPr>
                  <w:r w:rsidRPr="00C125A7">
                    <w:rPr>
                      <w:sz w:val="32"/>
                      <w:szCs w:val="32"/>
                    </w:rPr>
                    <w:t xml:space="preserve">of </w:t>
                  </w:r>
                  <w:r>
                    <w:rPr>
                      <w:sz w:val="32"/>
                      <w:szCs w:val="32"/>
                    </w:rPr>
                    <w:t xml:space="preserve">Antelope County </w:t>
                  </w:r>
                  <w:r w:rsidRPr="00C125A7">
                    <w:rPr>
                      <w:sz w:val="32"/>
                      <w:szCs w:val="32"/>
                    </w:rPr>
                    <w:t>retailers were caught selling tobacco products to minors</w:t>
                  </w:r>
                  <w:r>
                    <w:rPr>
                      <w:sz w:val="32"/>
                      <w:szCs w:val="32"/>
                    </w:rPr>
                    <w:t xml:space="preserve"> compared to </w:t>
                  </w:r>
                  <w:r w:rsidR="006F2BC7">
                    <w:rPr>
                      <w:sz w:val="32"/>
                      <w:szCs w:val="32"/>
                    </w:rPr>
                    <w:t>9</w:t>
                  </w:r>
                  <w:r>
                    <w:rPr>
                      <w:sz w:val="32"/>
                      <w:szCs w:val="32"/>
                    </w:rPr>
                    <w:t>% across the state</w:t>
                  </w:r>
                </w:p>
                <w:p w:rsidR="002105F4" w:rsidRPr="00C125A7" w:rsidRDefault="002105F4" w:rsidP="00522C67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2105F4" w:rsidRPr="00E4591F" w:rsidTr="00522C67">
              <w:trPr>
                <w:trHeight w:val="1643"/>
              </w:trPr>
              <w:tc>
                <w:tcPr>
                  <w:tcW w:w="1339" w:type="dxa"/>
                  <w:gridSpan w:val="2"/>
                </w:tcPr>
                <w:p w:rsidR="002105F4" w:rsidRPr="00C92F2A" w:rsidRDefault="00522C67" w:rsidP="00B01D80">
                  <w:pPr>
                    <w:jc w:val="right"/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85</w:t>
                  </w:r>
                  <w:r w:rsidR="002105F4" w:rsidRPr="00C92F2A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48"/>
                      <w:vertAlign w:val="superscript"/>
                    </w:rPr>
                    <w:t>%</w:t>
                  </w:r>
                </w:p>
              </w:tc>
              <w:tc>
                <w:tcPr>
                  <w:tcW w:w="3480" w:type="dxa"/>
                </w:tcPr>
                <w:p w:rsidR="00522C67" w:rsidRPr="00C125A7" w:rsidRDefault="00522C67" w:rsidP="00522C67">
                  <w:pPr>
                    <w:rPr>
                      <w:sz w:val="32"/>
                      <w:szCs w:val="32"/>
                    </w:rPr>
                  </w:pPr>
                  <w:r w:rsidRPr="00C125A7">
                    <w:rPr>
                      <w:sz w:val="32"/>
                      <w:szCs w:val="32"/>
                    </w:rPr>
                    <w:t>of stores in target cities had twice as much exterior signage and ads than state law allows</w:t>
                  </w:r>
                </w:p>
                <w:p w:rsidR="002105F4" w:rsidRPr="00C125A7" w:rsidRDefault="002105F4" w:rsidP="00522C67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2105F4" w:rsidRPr="00E4591F" w:rsidTr="00ED7C06">
              <w:tc>
                <w:tcPr>
                  <w:tcW w:w="1339" w:type="dxa"/>
                  <w:gridSpan w:val="2"/>
                </w:tcPr>
                <w:p w:rsidR="002105F4" w:rsidRPr="00C92F2A" w:rsidRDefault="00522C67" w:rsidP="00B01D80">
                  <w:pPr>
                    <w:jc w:val="right"/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77</w:t>
                  </w:r>
                  <w:r w:rsidR="002105F4" w:rsidRPr="00C92F2A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48"/>
                      <w:vertAlign w:val="superscript"/>
                    </w:rPr>
                    <w:t>%</w:t>
                  </w:r>
                </w:p>
              </w:tc>
              <w:tc>
                <w:tcPr>
                  <w:tcW w:w="3480" w:type="dxa"/>
                </w:tcPr>
                <w:p w:rsidR="002105F4" w:rsidRDefault="00522C67" w:rsidP="00522C6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Increase in the number of stores selling vape devices/e-cigarettes in the last three years</w:t>
                  </w:r>
                </w:p>
                <w:p w:rsidR="00522C67" w:rsidRPr="00C125A7" w:rsidRDefault="00522C67" w:rsidP="00522C67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2105F4" w:rsidRPr="00E4591F" w:rsidTr="00ED7C06">
              <w:tc>
                <w:tcPr>
                  <w:tcW w:w="1339" w:type="dxa"/>
                  <w:gridSpan w:val="2"/>
                </w:tcPr>
                <w:p w:rsidR="002105F4" w:rsidRPr="00C92F2A" w:rsidRDefault="002105F4" w:rsidP="00B01D80">
                  <w:pPr>
                    <w:jc w:val="right"/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24</w:t>
                  </w:r>
                  <w:r w:rsidRPr="00C92F2A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48"/>
                      <w:vertAlign w:val="superscript"/>
                    </w:rPr>
                    <w:t>%</w:t>
                  </w:r>
                </w:p>
              </w:tc>
              <w:tc>
                <w:tcPr>
                  <w:tcW w:w="3480" w:type="dxa"/>
                </w:tcPr>
                <w:p w:rsidR="002105F4" w:rsidRPr="00C125A7" w:rsidRDefault="002105F4" w:rsidP="00B01D80">
                  <w:pPr>
                    <w:rPr>
                      <w:sz w:val="32"/>
                      <w:szCs w:val="32"/>
                    </w:rPr>
                  </w:pPr>
                  <w:r w:rsidRPr="00C125A7">
                    <w:rPr>
                      <w:sz w:val="32"/>
                      <w:szCs w:val="32"/>
                    </w:rPr>
                    <w:t xml:space="preserve">of youth </w:t>
                  </w:r>
                  <w:r w:rsidR="00681926">
                    <w:rPr>
                      <w:sz w:val="32"/>
                      <w:szCs w:val="32"/>
                    </w:rPr>
                    <w:t xml:space="preserve">in Antelope County </w:t>
                  </w:r>
                  <w:r w:rsidRPr="00C125A7">
                    <w:rPr>
                      <w:sz w:val="32"/>
                      <w:szCs w:val="32"/>
                    </w:rPr>
                    <w:t>uses tobacco products but only 7.7% statewide do</w:t>
                  </w:r>
                </w:p>
                <w:p w:rsidR="002105F4" w:rsidRPr="00C125A7" w:rsidRDefault="002105F4" w:rsidP="00B01D80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2105F4" w:rsidRPr="00E4591F" w:rsidTr="00ED7C06">
              <w:tc>
                <w:tcPr>
                  <w:tcW w:w="1339" w:type="dxa"/>
                  <w:gridSpan w:val="2"/>
                </w:tcPr>
                <w:p w:rsidR="002105F4" w:rsidRPr="00C92F2A" w:rsidRDefault="002105F4" w:rsidP="00E4591F">
                  <w:pPr>
                    <w:jc w:val="right"/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72"/>
                    </w:rPr>
                    <w:t>70</w:t>
                  </w:r>
                  <w:r w:rsidRPr="00C92F2A">
                    <w:rPr>
                      <w:rFonts w:ascii="Times New Roman" w:hAnsi="Times New Roman" w:cs="Times New Roman"/>
                      <w:b/>
                      <w:color w:val="833C0B" w:themeColor="accent2" w:themeShade="80"/>
                      <w:sz w:val="48"/>
                      <w:vertAlign w:val="superscript"/>
                    </w:rPr>
                    <w:t>%</w:t>
                  </w:r>
                </w:p>
              </w:tc>
              <w:tc>
                <w:tcPr>
                  <w:tcW w:w="3480" w:type="dxa"/>
                </w:tcPr>
                <w:p w:rsidR="002105F4" w:rsidRPr="00C125A7" w:rsidRDefault="002105F4" w:rsidP="00965DD4">
                  <w:pPr>
                    <w:rPr>
                      <w:sz w:val="32"/>
                      <w:szCs w:val="32"/>
                    </w:rPr>
                  </w:pPr>
                  <w:r w:rsidRPr="00C125A7">
                    <w:rPr>
                      <w:sz w:val="32"/>
                      <w:szCs w:val="32"/>
                    </w:rPr>
                    <w:t>of respondents favor tobacco retail licensing</w:t>
                  </w:r>
                </w:p>
                <w:p w:rsidR="002105F4" w:rsidRPr="00C125A7" w:rsidRDefault="002105F4" w:rsidP="00E4591F">
                  <w:pPr>
                    <w:rPr>
                      <w:sz w:val="32"/>
                      <w:szCs w:val="32"/>
                    </w:rPr>
                  </w:pPr>
                </w:p>
              </w:tc>
            </w:tr>
          </w:tbl>
          <w:p w:rsidR="00E4591F" w:rsidRDefault="00E4591F" w:rsidP="00E4591F"/>
        </w:tc>
        <w:tc>
          <w:tcPr>
            <w:tcW w:w="6331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90"/>
              <w:gridCol w:w="5525"/>
            </w:tblGrid>
            <w:tr w:rsidR="00FD0FF5" w:rsidTr="00ED7C06">
              <w:tc>
                <w:tcPr>
                  <w:tcW w:w="590" w:type="dxa"/>
                  <w:shd w:val="clear" w:color="auto" w:fill="ED7D31" w:themeFill="accent2"/>
                  <w:vAlign w:val="center"/>
                </w:tcPr>
                <w:p w:rsidR="00FD0FF5" w:rsidRPr="00C92F2A" w:rsidRDefault="00ED7C06" w:rsidP="00ED7C06">
                  <w:pPr>
                    <w:jc w:val="right"/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1AFB13E2" wp14:editId="2D3680BF">
                        <wp:extent cx="228600" cy="22860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tistic-icon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525" w:type="dxa"/>
                  <w:shd w:val="clear" w:color="auto" w:fill="ED7D31" w:themeFill="accent2"/>
                </w:tcPr>
                <w:p w:rsidR="00FD0FF5" w:rsidRPr="00C92F2A" w:rsidRDefault="00E30666" w:rsidP="00E4591F">
                  <w:pPr>
                    <w:rPr>
                      <w:b/>
                      <w:color w:val="FFFFFF" w:themeColor="background1"/>
                    </w:rPr>
                  </w:pPr>
                  <w:r>
                    <w:rPr>
                      <w:b/>
                      <w:color w:val="FFFFFF" w:themeColor="background1"/>
                      <w:sz w:val="28"/>
                    </w:rPr>
                    <w:t xml:space="preserve">Key </w:t>
                  </w:r>
                  <w:r w:rsidR="00FD0FF5" w:rsidRPr="00C92F2A">
                    <w:rPr>
                      <w:b/>
                      <w:color w:val="FFFFFF" w:themeColor="background1"/>
                      <w:sz w:val="28"/>
                    </w:rPr>
                    <w:t>Findings</w:t>
                  </w:r>
                </w:p>
              </w:tc>
            </w:tr>
            <w:tr w:rsidR="00FD0FF5" w:rsidTr="00ED7C06">
              <w:tc>
                <w:tcPr>
                  <w:tcW w:w="6115" w:type="dxa"/>
                  <w:gridSpan w:val="2"/>
                </w:tcPr>
                <w:p w:rsidR="00965DD4" w:rsidRDefault="00965DD4" w:rsidP="00CA3D98">
                  <w:pPr>
                    <w:spacing w:before="120" w:after="160"/>
                  </w:pPr>
                  <w:proofErr w:type="gramStart"/>
                  <w:r w:rsidRPr="00CA3D98">
                    <w:rPr>
                      <w:b/>
                    </w:rPr>
                    <w:t>Illegal sales of tobacco</w:t>
                  </w:r>
                  <w:r w:rsidR="001A5BD5" w:rsidRPr="00CA3D98">
                    <w:rPr>
                      <w:b/>
                    </w:rPr>
                    <w:t xml:space="preserve"> </w:t>
                  </w:r>
                  <w:r w:rsidRPr="00CA3D98">
                    <w:rPr>
                      <w:b/>
                    </w:rPr>
                    <w:t>products to youth is</w:t>
                  </w:r>
                  <w:proofErr w:type="gramEnd"/>
                  <w:r w:rsidRPr="00CA3D98">
                    <w:rPr>
                      <w:b/>
                    </w:rPr>
                    <w:t xml:space="preserve"> a problem</w:t>
                  </w:r>
                  <w:r w:rsidRPr="00CA3D98">
                    <w:t xml:space="preserve"> </w:t>
                  </w:r>
                  <w:r w:rsidRPr="00CA3D98">
                    <w:rPr>
                      <w:b/>
                    </w:rPr>
                    <w:t xml:space="preserve">in </w:t>
                  </w:r>
                  <w:r w:rsidR="00EE0AAB" w:rsidRPr="00CA3D98">
                    <w:rPr>
                      <w:b/>
                    </w:rPr>
                    <w:t>our county</w:t>
                  </w:r>
                  <w:r w:rsidRPr="00CA3D98">
                    <w:rPr>
                      <w:b/>
                    </w:rPr>
                    <w:t>.</w:t>
                  </w:r>
                  <w:r w:rsidRPr="00522C67">
                    <w:rPr>
                      <w:b/>
                      <w:sz w:val="24"/>
                      <w:szCs w:val="24"/>
                    </w:rPr>
                    <w:t xml:space="preserve">  </w:t>
                  </w:r>
                  <w:r w:rsidR="002105F4">
                    <w:t>Despite CA’s STAKE Act law</w:t>
                  </w:r>
                  <w:r>
                    <w:t xml:space="preserve">, 17% of </w:t>
                  </w:r>
                  <w:r w:rsidR="00EE0AAB">
                    <w:t xml:space="preserve">Antelope’s </w:t>
                  </w:r>
                  <w:r w:rsidR="002105F4">
                    <w:t>retailers</w:t>
                  </w:r>
                  <w:r>
                    <w:t xml:space="preserve"> were caught selling products to minors</w:t>
                  </w:r>
                  <w:r w:rsidR="002105F4">
                    <w:t xml:space="preserve"> in 2013</w:t>
                  </w:r>
                  <w:r>
                    <w:t>.</w:t>
                  </w:r>
                </w:p>
                <w:p w:rsidR="00965DD4" w:rsidRDefault="00965DD4" w:rsidP="00965DD4">
                  <w:pPr>
                    <w:spacing w:after="160"/>
                  </w:pPr>
                  <w:r>
                    <w:t>Parents are concerned about youth access and exposure to tobacco products and advertising.</w:t>
                  </w:r>
                </w:p>
                <w:p w:rsidR="00965DD4" w:rsidRDefault="00965DD4" w:rsidP="00965DD4">
                  <w:pPr>
                    <w:spacing w:after="160"/>
                  </w:pPr>
                  <w:r>
                    <w:t>Storefronts promote unhealthy products</w:t>
                  </w:r>
                  <w:r w:rsidR="00681926">
                    <w:t xml:space="preserve"> by</w:t>
                  </w:r>
                  <w:r>
                    <w:t xml:space="preserve"> covering more than 33% of window/clear door space with exterior advertisements and signage, breaking the state-mandated Lee law.</w:t>
                  </w:r>
                </w:p>
                <w:p w:rsidR="00965DD4" w:rsidRDefault="00965DD4" w:rsidP="00965DD4">
                  <w:pPr>
                    <w:spacing w:after="160"/>
                  </w:pPr>
                  <w:r>
                    <w:t>Some retailers are in favor of a licensing policy</w:t>
                  </w:r>
                  <w:r w:rsidR="00681926">
                    <w:t>,</w:t>
                  </w:r>
                  <w:r>
                    <w:t xml:space="preserve"> but without enforcement those who follow the law are at a disadvantage.  </w:t>
                  </w:r>
                </w:p>
                <w:p w:rsidR="00FD0FF5" w:rsidRDefault="00965DD4" w:rsidP="00681926">
                  <w:pPr>
                    <w:spacing w:after="160"/>
                  </w:pPr>
                  <w:r>
                    <w:t xml:space="preserve">Law enforcement </w:t>
                  </w:r>
                  <w:r w:rsidR="00681926">
                    <w:t>is</w:t>
                  </w:r>
                  <w:r>
                    <w:t xml:space="preserve"> supportive of the measure but worry monitoring duties would detract from priority focus on crime.</w:t>
                  </w:r>
                </w:p>
              </w:tc>
            </w:tr>
            <w:tr w:rsidR="00FD0FF5" w:rsidTr="00ED7C06">
              <w:tc>
                <w:tcPr>
                  <w:tcW w:w="590" w:type="dxa"/>
                  <w:shd w:val="clear" w:color="auto" w:fill="ED7D31" w:themeFill="accent2"/>
                  <w:vAlign w:val="center"/>
                </w:tcPr>
                <w:p w:rsidR="00FD0FF5" w:rsidRPr="00C92F2A" w:rsidRDefault="00ED7C06" w:rsidP="00ED7C06">
                  <w:pPr>
                    <w:jc w:val="right"/>
                    <w:rPr>
                      <w:color w:val="FFFFFF" w:themeColor="background1"/>
                    </w:rPr>
                  </w:pPr>
                  <w:r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1EF5E958" wp14:editId="5B059328">
                        <wp:extent cx="228600" cy="22860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tistic-icon.pn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525" w:type="dxa"/>
                  <w:shd w:val="clear" w:color="auto" w:fill="ED7D31" w:themeFill="accent2"/>
                </w:tcPr>
                <w:p w:rsidR="00FD0FF5" w:rsidRPr="00C92F2A" w:rsidRDefault="00CB439E" w:rsidP="00E4591F">
                  <w:pPr>
                    <w:rPr>
                      <w:b/>
                      <w:color w:val="FFFFFF" w:themeColor="background1"/>
                    </w:rPr>
                  </w:pPr>
                  <w:r>
                    <w:rPr>
                      <w:b/>
                      <w:color w:val="FFFFFF" w:themeColor="background1"/>
                      <w:sz w:val="28"/>
                    </w:rPr>
                    <w:t>Call to Action</w:t>
                  </w:r>
                </w:p>
              </w:tc>
            </w:tr>
            <w:tr w:rsidR="00FD0FF5" w:rsidTr="006C5341">
              <w:trPr>
                <w:trHeight w:val="3605"/>
              </w:trPr>
              <w:tc>
                <w:tcPr>
                  <w:tcW w:w="6115" w:type="dxa"/>
                  <w:gridSpan w:val="2"/>
                </w:tcPr>
                <w:p w:rsidR="00965DD4" w:rsidRDefault="00212CCB" w:rsidP="00CA3D98">
                  <w:pPr>
                    <w:spacing w:before="120" w:after="160"/>
                  </w:pPr>
                  <w:r>
                    <w:t>More than 170</w:t>
                  </w:r>
                  <w:r w:rsidR="00681926">
                    <w:t xml:space="preserve"> cities and counties throughout California have </w:t>
                  </w:r>
                  <w:r w:rsidR="00522C67">
                    <w:t>a</w:t>
                  </w:r>
                  <w:r w:rsidR="00681926">
                    <w:t xml:space="preserve"> tobacco retail licensing polic</w:t>
                  </w:r>
                  <w:r w:rsidR="00522C67">
                    <w:t>y</w:t>
                  </w:r>
                  <w:r>
                    <w:t xml:space="preserve">.  </w:t>
                  </w:r>
                  <w:r w:rsidRPr="00CB439E">
                    <w:rPr>
                      <w:b/>
                    </w:rPr>
                    <w:t>It’s time that Antelope County communities get the same protection.</w:t>
                  </w:r>
                </w:p>
                <w:p w:rsidR="00965DD4" w:rsidRDefault="00212CCB" w:rsidP="00965DD4">
                  <w:pPr>
                    <w:spacing w:after="160"/>
                  </w:pPr>
                  <w:r>
                    <w:t xml:space="preserve">Pay attention to how the tobacco industry is targeting young people with its products and marketing.  Take photos </w:t>
                  </w:r>
                  <w:r w:rsidR="00522C67">
                    <w:t xml:space="preserve">of ads </w:t>
                  </w:r>
                  <w:r>
                    <w:t xml:space="preserve">in your neighborhood that kids </w:t>
                  </w:r>
                  <w:r w:rsidR="00522C67">
                    <w:t>view</w:t>
                  </w:r>
                  <w:r>
                    <w:t xml:space="preserve"> on a daily basis in local stores.</w:t>
                  </w:r>
                </w:p>
                <w:p w:rsidR="00212CCB" w:rsidRDefault="00212CCB" w:rsidP="00965DD4">
                  <w:pPr>
                    <w:spacing w:after="160"/>
                  </w:pPr>
                  <w:r>
                    <w:t xml:space="preserve">If you don’t like what you see, </w:t>
                  </w:r>
                  <w:r w:rsidR="005A1F0B">
                    <w:t>ask retailers to stop carrying and promoting harmful products aimed at youth.</w:t>
                  </w:r>
                </w:p>
                <w:p w:rsidR="00FD0FF5" w:rsidRDefault="00965DD4" w:rsidP="006C5341">
                  <w:pPr>
                    <w:spacing w:after="120"/>
                  </w:pPr>
                  <w:r>
                    <w:t>Policymakers find it harder to say no to youth than to adult constituents.</w:t>
                  </w:r>
                  <w:r w:rsidR="00212CCB">
                    <w:t xml:space="preserve">  </w:t>
                  </w:r>
                  <w:r w:rsidR="005A1F0B">
                    <w:t xml:space="preserve">Train youth to be spokespersons at </w:t>
                  </w:r>
                  <w:r w:rsidR="00212CCB">
                    <w:t>city council meetings</w:t>
                  </w:r>
                  <w:r w:rsidR="005A1F0B">
                    <w:t xml:space="preserve"> and </w:t>
                  </w:r>
                  <w:r w:rsidR="005A1F0B" w:rsidRPr="00CB439E">
                    <w:rPr>
                      <w:b/>
                    </w:rPr>
                    <w:t>ask policymakers to pass a tobacco licensing law</w:t>
                  </w:r>
                  <w:r w:rsidR="005A1F0B">
                    <w:t>.</w:t>
                  </w:r>
                </w:p>
              </w:tc>
            </w:tr>
            <w:tr w:rsidR="00CA3D98" w:rsidTr="006C5341">
              <w:trPr>
                <w:trHeight w:val="266"/>
              </w:trPr>
              <w:tc>
                <w:tcPr>
                  <w:tcW w:w="6115" w:type="dxa"/>
                  <w:gridSpan w:val="2"/>
                  <w:shd w:val="clear" w:color="auto" w:fill="auto"/>
                  <w:vAlign w:val="bottom"/>
                </w:tcPr>
                <w:p w:rsidR="00CA3D98" w:rsidRDefault="00CA3D98" w:rsidP="006C5341"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776" behindDoc="0" locked="0" layoutInCell="1" allowOverlap="1" wp14:anchorId="2D89BBDD" wp14:editId="17F8CB8E">
                            <wp:simplePos x="0" y="0"/>
                            <wp:positionH relativeFrom="column">
                              <wp:posOffset>-69850</wp:posOffset>
                            </wp:positionH>
                            <wp:positionV relativeFrom="paragraph">
                              <wp:posOffset>69215</wp:posOffset>
                            </wp:positionV>
                            <wp:extent cx="3870960" cy="0"/>
                            <wp:effectExtent l="0" t="38100" r="15240" b="38100"/>
                            <wp:wrapNone/>
                            <wp:docPr id="6" name="Straight Connector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3870960" cy="0"/>
                                    </a:xfrm>
                                    <a:prstGeom prst="line">
                                      <a:avLst/>
                                    </a:prstGeom>
                                    <a:ln w="76200">
                                      <a:solidFill>
                                        <a:schemeClr val="accent2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id="Straight Connector 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5pt,5.45pt" to="299.3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" strokecolor="#ed7d31 [3205]" strokeweight="6pt">
                            <v:stroke joinstyle="miter"/>
                          </v:line>
                        </w:pict>
                      </mc:Fallback>
                    </mc:AlternateContent>
                  </w:r>
                </w:p>
              </w:tc>
            </w:tr>
            <w:tr w:rsidR="00FD0FF5" w:rsidTr="00A465A4">
              <w:tc>
                <w:tcPr>
                  <w:tcW w:w="6115" w:type="dxa"/>
                  <w:gridSpan w:val="2"/>
                  <w:shd w:val="clear" w:color="auto" w:fill="FBE4D5" w:themeFill="accent2" w:themeFillTint="33"/>
                </w:tcPr>
                <w:p w:rsidR="00FD0FF5" w:rsidRDefault="00596D69" w:rsidP="00A465A4">
                  <w:pPr>
                    <w:spacing w:before="60"/>
                  </w:pPr>
                  <w:r w:rsidRPr="00681926">
                    <w:rPr>
                      <w:b/>
                      <w:noProof/>
                    </w:rPr>
                    <w:drawing>
                      <wp:anchor distT="0" distB="0" distL="114300" distR="114300" simplePos="0" relativeHeight="251656704" behindDoc="0" locked="0" layoutInCell="1" allowOverlap="1" wp14:anchorId="646DFB3C" wp14:editId="6A4C1039">
                        <wp:simplePos x="0" y="0"/>
                        <wp:positionH relativeFrom="column">
                          <wp:posOffset>1858010</wp:posOffset>
                        </wp:positionH>
                        <wp:positionV relativeFrom="paragraph">
                          <wp:posOffset>0</wp:posOffset>
                        </wp:positionV>
                        <wp:extent cx="1943100" cy="1310640"/>
                        <wp:effectExtent l="0" t="0" r="0" b="3810"/>
                        <wp:wrapSquare wrapText="bothSides"/>
                        <wp:docPr id="1" name="Picture 1" descr="C:\Users\fpmwero\AppData\Local\Microsoft\Windows\INetCache\Content.Word\75 Cents Off Camel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C:\Users\fpmwero\AppData\Local\Microsoft\Windows\INetCache\Content.Word\75 Cents Off Camel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43100" cy="13106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681926" w:rsidRPr="00681926">
                    <w:rPr>
                      <w:b/>
                    </w:rPr>
                    <w:t xml:space="preserve">In April 2017, Savannah became the first city in the county to adopt a tobacco licensing policy. </w:t>
                  </w:r>
                  <w:r w:rsidRPr="00681926">
                    <w:rPr>
                      <w:b/>
                      <w:noProof/>
                    </w:rPr>
                    <w:t xml:space="preserve"> </w:t>
                  </w:r>
                  <w:r w:rsidR="00681926">
                    <w:rPr>
                      <w:noProof/>
                    </w:rPr>
                    <w:t>We hope this trend continues in the next three years as other cities consider doing the same.</w:t>
                  </w:r>
                  <w:r>
                    <w:rPr>
                      <w:noProof/>
                    </w:rPr>
                    <w:t xml:space="preserve"> </w:t>
                  </w:r>
                </w:p>
              </w:tc>
              <w:bookmarkStart w:id="0" w:name="_GoBack"/>
              <w:bookmarkEnd w:id="0"/>
            </w:tr>
          </w:tbl>
          <w:p w:rsidR="00E4591F" w:rsidRDefault="00E4591F" w:rsidP="00E4591F"/>
        </w:tc>
      </w:tr>
      <w:tr w:rsidR="00C92F2A" w:rsidTr="00C125A7">
        <w:tc>
          <w:tcPr>
            <w:tcW w:w="11366" w:type="dxa"/>
            <w:gridSpan w:val="2"/>
            <w:shd w:val="clear" w:color="auto" w:fill="ED7D31" w:themeFill="accent2"/>
          </w:tcPr>
          <w:p w:rsidR="00C92F2A" w:rsidRDefault="00C92F2A" w:rsidP="00E4591F"/>
        </w:tc>
      </w:tr>
    </w:tbl>
    <w:p w:rsidR="00E4591F" w:rsidRDefault="00E4591F" w:rsidP="006C5341">
      <w:pPr>
        <w:spacing w:after="0"/>
      </w:pPr>
    </w:p>
    <w:sectPr w:rsidR="00E4591F" w:rsidSect="00F25E48">
      <w:type w:val="continuous"/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A2IjSwNjQzNDcyUdpeDU4uLM/DyQAsNaAAFChOUsAAAA"/>
  </w:docVars>
  <w:rsids>
    <w:rsidRoot w:val="00F25E48"/>
    <w:rsid w:val="00036862"/>
    <w:rsid w:val="000B7D8F"/>
    <w:rsid w:val="00161203"/>
    <w:rsid w:val="001A5BD5"/>
    <w:rsid w:val="002105F4"/>
    <w:rsid w:val="00212CCB"/>
    <w:rsid w:val="00277BD2"/>
    <w:rsid w:val="002847C8"/>
    <w:rsid w:val="00386269"/>
    <w:rsid w:val="00417D1A"/>
    <w:rsid w:val="00457979"/>
    <w:rsid w:val="00522C67"/>
    <w:rsid w:val="00596D69"/>
    <w:rsid w:val="005A1F0B"/>
    <w:rsid w:val="005D7176"/>
    <w:rsid w:val="00606281"/>
    <w:rsid w:val="00663A89"/>
    <w:rsid w:val="00681926"/>
    <w:rsid w:val="006C5341"/>
    <w:rsid w:val="006F2BC7"/>
    <w:rsid w:val="00965DD4"/>
    <w:rsid w:val="00A465A4"/>
    <w:rsid w:val="00BB0BB5"/>
    <w:rsid w:val="00C125A7"/>
    <w:rsid w:val="00C92F2A"/>
    <w:rsid w:val="00CA2747"/>
    <w:rsid w:val="00CA3D98"/>
    <w:rsid w:val="00CB439E"/>
    <w:rsid w:val="00CF4E9D"/>
    <w:rsid w:val="00E30666"/>
    <w:rsid w:val="00E4214A"/>
    <w:rsid w:val="00E4591F"/>
    <w:rsid w:val="00E85908"/>
    <w:rsid w:val="00ED7C06"/>
    <w:rsid w:val="00EE0AAB"/>
    <w:rsid w:val="00F11398"/>
    <w:rsid w:val="00F25E48"/>
    <w:rsid w:val="00F57AB8"/>
    <w:rsid w:val="00FD0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A89"/>
    <w:pPr>
      <w:spacing w:after="200" w:line="240" w:lineRule="auto"/>
      <w:outlineLvl w:val="1"/>
    </w:pPr>
    <w:rPr>
      <w:b/>
      <w:color w:val="538135" w:themeColor="accent6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4591F"/>
  </w:style>
  <w:style w:type="paragraph" w:styleId="BalloonText">
    <w:name w:val="Balloon Text"/>
    <w:basedOn w:val="Normal"/>
    <w:link w:val="BalloonTextChar"/>
    <w:uiPriority w:val="99"/>
    <w:semiHidden/>
    <w:unhideWhenUsed/>
    <w:rsid w:val="00161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20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63A89"/>
    <w:rPr>
      <w:b/>
      <w:color w:val="538135" w:themeColor="accent6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A89"/>
    <w:pPr>
      <w:spacing w:after="200" w:line="240" w:lineRule="auto"/>
      <w:outlineLvl w:val="1"/>
    </w:pPr>
    <w:rPr>
      <w:b/>
      <w:color w:val="538135" w:themeColor="accent6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4591F"/>
  </w:style>
  <w:style w:type="paragraph" w:styleId="BalloonText">
    <w:name w:val="Balloon Text"/>
    <w:basedOn w:val="Normal"/>
    <w:link w:val="BalloonTextChar"/>
    <w:uiPriority w:val="99"/>
    <w:semiHidden/>
    <w:unhideWhenUsed/>
    <w:rsid w:val="00161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20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63A89"/>
    <w:rPr>
      <w:b/>
      <w:color w:val="538135" w:themeColor="accent6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8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AD484-6FD9-40EE-8D69-A7D408185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Davis</Company>
  <LinksUpToDate>false</LinksUpToDate>
  <CharactersWithSpaces>2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uzi Mwero</dc:creator>
  <cp:lastModifiedBy>Robin Kipke</cp:lastModifiedBy>
  <cp:revision>2</cp:revision>
  <cp:lastPrinted>2017-03-15T20:53:00Z</cp:lastPrinted>
  <dcterms:created xsi:type="dcterms:W3CDTF">2017-05-30T18:59:00Z</dcterms:created>
  <dcterms:modified xsi:type="dcterms:W3CDTF">2017-05-30T18:59:00Z</dcterms:modified>
</cp:coreProperties>
</file>